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5" w:name="Xadd49c61c52e62ee5b02c5ab23210f8e5469b98"/>
    <w:p>
      <w:pPr>
        <w:pStyle w:val="Heading1"/>
      </w:pPr>
      <w:r>
        <w:t xml:space="preserve">Cover Letter for Tailor Position in China Shanghai</w:t>
      </w:r>
    </w:p>
    <w:p>
      <w:pPr>
        <w:pStyle w:val="FirstParagraph"/>
      </w:pPr>
      <w:r>
        <w:t xml:space="preserve">Dear [Hiring Manager's Name],</w:t>
      </w:r>
    </w:p>
    <w:p>
      <w:pPr>
        <w:pStyle w:val="BodyText"/>
      </w:pPr>
      <w:r>
        <w:t xml:space="preserve">I am writing to express my sincere interest in the Tailor position at your esteemed establishment in China Shanghai. As a dedicated and skilled professional with a passion for precision, artistry, and cultural adaptation, I am eager to contribute my expertise to your team while immersing myself in the vibrant fashion landscape of Shanghai. This opportunity aligns perfectly with my career goals and my desire to work within a dynamic environment that values craftsmanship and innovation.</w:t>
      </w:r>
    </w:p>
    <w:p>
      <w:pPr>
        <w:pStyle w:val="BodyText"/>
      </w:pPr>
      <w:r>
        <w:t xml:space="preserve">With over [X years] of experience in tailoring, I have honed my ability to create custom garments that reflect both functionality and aesthetic excellence. My journey as a tailor has been rooted in understanding the unique needs of clients, whether they require bespoke suits for formal occasions or tailored alterations that enhance comfort and fit. In China Shanghai, where traditional tailoring meets modern fashion trends, I am confident that my skills will not only meet but exceed expectations.</w:t>
      </w:r>
    </w:p>
    <w:bookmarkStart w:id="20" w:name="why-china-shanghai"/>
    <w:p>
      <w:pPr>
        <w:pStyle w:val="Heading2"/>
      </w:pPr>
      <w:r>
        <w:t xml:space="preserve">Why China Shanghai?</w:t>
      </w:r>
    </w:p>
    <w:p>
      <w:pPr>
        <w:pStyle w:val="FirstParagraph"/>
      </w:pPr>
      <w:r>
        <w:t xml:space="preserve">China Shanghai is a global hub for fashion, design, and cultural exchange. The city’s blend of historical craftsmanship and contemporary innovation creates an ideal environment for a tailor to thrive. I have long admired the meticulous attention to detail in Chinese tailoring techniques, which emphasize precision, quality, and timeless elegance. Working in Shanghai would allow me to immerse myself in this rich tradition while also embracing the city’s forward-thinking approach to fashion.</w:t>
      </w:r>
    </w:p>
    <w:p>
      <w:pPr>
        <w:pStyle w:val="BodyText"/>
      </w:pPr>
      <w:r>
        <w:t xml:space="preserve">My experience working with diverse clientele has prepared me to adapt to the unique preferences of Shanghai’s fashion-conscious population. Whether it is crafting a traditional qipao with modern flair or tailoring a Western-style suit to complement local aesthetics, I prioritize client satisfaction by combining technical expertise with cultural sensitivity. I understand that in China, as in any market, personal style is deeply intertwined with identity and tradition—a value I strive to honor through every stitch and seam.</w:t>
      </w:r>
    </w:p>
    <w:bookmarkEnd w:id="20"/>
    <w:bookmarkStart w:id="21" w:name="skills-and-expertise"/>
    <w:p>
      <w:pPr>
        <w:pStyle w:val="Heading2"/>
      </w:pPr>
      <w:r>
        <w:t xml:space="preserve">Skills and Expertise</w:t>
      </w:r>
    </w:p>
    <w:p>
      <w:pPr>
        <w:pStyle w:val="FirstParagraph"/>
      </w:pPr>
      <w:r>
        <w:t xml:space="preserve">As a Tailor, my core competencies include:</w:t>
      </w:r>
      <w:r>
        <w:t xml:space="preserve"> </w:t>
      </w:r>
      <w:r>
        <w:t xml:space="preserve">- **Precision Sewing**: Mastery of both hand-stitching and machine techniques to ensure flawless construction.</w:t>
      </w:r>
      <w:r>
        <w:t xml:space="preserve"> </w:t>
      </w:r>
      <w:r>
        <w:t xml:space="preserve">- **Custom Design**: Ability to create one-of-a-kind garments based on client specifications, incorporating fabric selection and pattern adjustments.</w:t>
      </w:r>
      <w:r>
        <w:t xml:space="preserve"> </w:t>
      </w:r>
      <w:r>
        <w:t xml:space="preserve">- **Alterations and Repairs**: Expertise in modifying existing clothing to achieve perfect fit and longevity.</w:t>
      </w:r>
      <w:r>
        <w:t xml:space="preserve"> </w:t>
      </w:r>
      <w:r>
        <w:t xml:space="preserve">- **Cultural Adaptation**: Understanding of Chinese fashion trends, including the integration of traditional elements into modern designs.</w:t>
      </w:r>
    </w:p>
    <w:p>
      <w:pPr>
        <w:pStyle w:val="BodyText"/>
      </w:pPr>
      <w:r>
        <w:t xml:space="preserve">In addition to technical skills, I possess strong interpersonal abilities that enable me to build lasting relationships with clients. I believe that a tailor is not just a craftsman but also a collaborator—someone who listens carefully and translates ideas into tangible results. In China Shanghai, where personal connections are vital, this approach will allow me to establish trust and loyalty among my clientele.</w:t>
      </w:r>
    </w:p>
    <w:bookmarkEnd w:id="21"/>
    <w:bookmarkStart w:id="22" w:name="experience-in-china-shanghai"/>
    <w:p>
      <w:pPr>
        <w:pStyle w:val="Heading2"/>
      </w:pPr>
      <w:r>
        <w:t xml:space="preserve">Experience in China Shanghai</w:t>
      </w:r>
    </w:p>
    <w:p>
      <w:pPr>
        <w:pStyle w:val="FirstParagraph"/>
      </w:pPr>
      <w:r>
        <w:t xml:space="preserve">While I have worked in various locations, my recent focus on the Chinese market has deepened my understanding of its nuances. I have collaborated with local designers and boutiques to create garments that balance global standards with regional preferences. For instance, during a project in Shanghai, I designed a line of tailored jackets that incorporated traditional Chinese embroidery while maintaining a minimalist Western silhouette—a fusion that resonated strongly with both local and international clients.</w:t>
      </w:r>
    </w:p>
    <w:p>
      <w:pPr>
        <w:pStyle w:val="BodyText"/>
      </w:pPr>
      <w:r>
        <w:t xml:space="preserve">My time in China has also exposed me to the rigorous quality control standards prevalent in the industry. I am well-versed in using high-quality fabrics, such as silk and wool, which are staples of Chinese tailoring. Additionally, I have worked closely with suppliers to ensure that every garment meets the highest standards of durability and elegance. This commitment to excellence is something I carry into every project, whether it’s a simple alteration or an intricate custom piece.</w:t>
      </w:r>
    </w:p>
    <w:bookmarkEnd w:id="22"/>
    <w:bookmarkStart w:id="23" w:name="commitment-to-growth-and-learning"/>
    <w:p>
      <w:pPr>
        <w:pStyle w:val="Heading2"/>
      </w:pPr>
      <w:r>
        <w:t xml:space="preserve">Commitment to Growth and Learning</w:t>
      </w:r>
    </w:p>
    <w:p>
      <w:pPr>
        <w:pStyle w:val="FirstParagraph"/>
      </w:pPr>
      <w:r>
        <w:t xml:space="preserve">China Shanghai is a city that constantly evolves, and I am eager to grow alongside it. I actively seek opportunities to expand my knowledge of emerging trends in fashion, such as sustainable tailoring practices and the integration of technology in garment production. By staying informed about the latest innovations, I aim to bring fresh ideas and solutions to your business while maintaining the integrity of traditional techniques.</w:t>
      </w:r>
    </w:p>
    <w:p>
      <w:pPr>
        <w:pStyle w:val="BodyText"/>
      </w:pPr>
      <w:r>
        <w:t xml:space="preserve">Furthermore, I am committed to contributing to the local community by sharing my expertise through workshops or collaborations with aspiring tailors. Shanghai’s creative energy is infectious, and I would be thrilled to be part of its thriving fashion ecosystem. Whether it’s mentoring young talent or partnering with designers on innovative projects, I believe that collaboration is key to driving progress in the industry.</w:t>
      </w:r>
    </w:p>
    <w:bookmarkEnd w:id="23"/>
    <w:bookmarkStart w:id="24" w:name="conclusion"/>
    <w:p>
      <w:pPr>
        <w:pStyle w:val="Heading2"/>
      </w:pPr>
      <w:r>
        <w:t xml:space="preserve">Conclusion</w:t>
      </w:r>
    </w:p>
    <w:p>
      <w:pPr>
        <w:pStyle w:val="FirstParagraph"/>
      </w:pPr>
      <w:r>
        <w:t xml:space="preserve">In conclusion, I am confident that my skills, experience, and passion for tailoring make me an ideal candidate for the Tailor position in China Shanghai. My dedication to craftsmanship, combined with my cultural awareness and adaptability, ensures that I can contribute meaningfully to your team. I would be honored to bring my expertise to your establishment and help elevate the quality of service you provide.</w:t>
      </w:r>
    </w:p>
    <w:p>
      <w:pPr>
        <w:pStyle w:val="BodyText"/>
      </w:pPr>
      <w:r>
        <w:t xml:space="preserve">Thank you for considering my application. I look forward to the opportunity to discuss how my background and vision align with the goals of your organizati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China Shanghai</dc:title>
  <dc:creator/>
  <cp:keywords/>
  <dcterms:created xsi:type="dcterms:W3CDTF">2026-07-23T08:49:15Z</dcterms:created>
  <dcterms:modified xsi:type="dcterms:W3CDTF">2026-07-23T08:49:15Z</dcterms:modified>
</cp:coreProperties>
</file>

<file path=docProps/custom.xml><?xml version="1.0" encoding="utf-8"?>
<Properties xmlns="http://schemas.openxmlformats.org/officeDocument/2006/custom-properties" xmlns:vt="http://schemas.openxmlformats.org/officeDocument/2006/docPropsVTypes"/>
</file>